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752EFD" w14:textId="77777777" w:rsidR="00B361CB" w:rsidRDefault="008B4BA4">
      <w:pPr>
        <w:tabs>
          <w:tab w:val="left" w:pos="600"/>
        </w:tabs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ФЕДЕРАЛЬНОЕ ГОСУДАРСТВЕННОЕ БЮДЖЕТНОЕ УЧРЕЖДЕНИЕ </w:t>
      </w:r>
    </w:p>
    <w:p w14:paraId="1898807F" w14:textId="77777777" w:rsidR="00B361CB" w:rsidRDefault="008B4BA4">
      <w:pPr>
        <w:tabs>
          <w:tab w:val="left" w:pos="600"/>
        </w:tabs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«НАЦИОНАЛЬНЫЙ МЕДИЦИНСКИЙ ИССЛЕДОВАТЕЛЬСКИЙ ЦЕНТР ЭНДОКРИНОЛОГИИ» </w:t>
      </w:r>
    </w:p>
    <w:p w14:paraId="2D8640C9" w14:textId="77777777" w:rsidR="00B361CB" w:rsidRDefault="008B4BA4">
      <w:pPr>
        <w:tabs>
          <w:tab w:val="left" w:pos="600"/>
        </w:tabs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МИНИСТЕРСТВА ЗДРАВООХРАНЕНИЯ РОССИЙСКОЙ ФЕДЕРАЦИИ</w:t>
      </w:r>
    </w:p>
    <w:p w14:paraId="12701EC9" w14:textId="77777777" w:rsidR="00B361CB" w:rsidRDefault="00B361C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259CE99" w14:textId="77777777" w:rsidR="00B361CB" w:rsidRDefault="008B4BA4" w:rsidP="008B4BA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Замещение вакантных должностей научных сотрудников Центра осуществляется на конкурсной основе в соответствии с приказом Минобрнауки России от 02.09.2015г. № 937 «Об утверждении перечня должностей научных работников, подлежащих замещению по конкурсу, и порядка проведения указанного конкурса» и Положения о порядке проведения конкурса на замещение должностей научных работников ФГБУ «НМИЦ эндокринологии» Минздрава России, утвержденное приказом ФГБУ «НМИЦ эндокринологии» Минздрава России от 05.02.2018 № 80.</w:t>
      </w:r>
    </w:p>
    <w:p w14:paraId="7A57ABA7" w14:textId="77777777" w:rsidR="008B4BA4" w:rsidRPr="008B4BA4" w:rsidRDefault="008B4BA4" w:rsidP="008B4BA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061316A" w14:textId="58DE8EB7" w:rsidR="00C70667" w:rsidRDefault="00124DDF" w:rsidP="00C70667">
      <w:pPr>
        <w:tabs>
          <w:tab w:val="left" w:pos="6471"/>
        </w:tabs>
        <w:spacing w:line="276" w:lineRule="auto"/>
        <w:ind w:left="20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Ведущий н</w:t>
      </w:r>
      <w:r w:rsidR="00C70667">
        <w:rPr>
          <w:rFonts w:ascii="Times New Roman" w:eastAsia="Times New Roman" w:hAnsi="Times New Roman" w:cs="Times New Roman"/>
          <w:b/>
        </w:rPr>
        <w:t xml:space="preserve">аучный сотрудник </w:t>
      </w:r>
      <w:r w:rsidR="00881DBC" w:rsidRPr="00881DBC">
        <w:rPr>
          <w:rFonts w:ascii="Times New Roman" w:eastAsia="Times New Roman" w:hAnsi="Times New Roman" w:cs="Times New Roman"/>
          <w:b/>
        </w:rPr>
        <w:t>Лаборатории цифровых технологий и ИИ</w:t>
      </w:r>
      <w:r w:rsidR="00881DBC">
        <w:t xml:space="preserve"> </w:t>
      </w:r>
      <w:r w:rsidR="00C70667">
        <w:rPr>
          <w:rFonts w:ascii="Times New Roman" w:eastAsia="Times New Roman" w:hAnsi="Times New Roman" w:cs="Times New Roman"/>
          <w:b/>
        </w:rPr>
        <w:t xml:space="preserve">НЦМУ «Национальный центр персонализированной медицины эндокринных заболеваний» </w:t>
      </w:r>
      <w:r w:rsidR="00C70667" w:rsidRPr="00B54266">
        <w:rPr>
          <w:rFonts w:ascii="Times New Roman" w:eastAsia="Times New Roman" w:hAnsi="Times New Roman" w:cs="Times New Roman"/>
          <w:b/>
        </w:rPr>
        <w:t xml:space="preserve">на </w:t>
      </w:r>
      <w:r w:rsidR="00C70667">
        <w:rPr>
          <w:rFonts w:ascii="Times New Roman" w:eastAsia="Times New Roman" w:hAnsi="Times New Roman" w:cs="Times New Roman"/>
          <w:b/>
        </w:rPr>
        <w:t>1,0</w:t>
      </w:r>
      <w:r w:rsidR="00C70667" w:rsidRPr="00B54266">
        <w:rPr>
          <w:rFonts w:ascii="Times New Roman" w:eastAsia="Times New Roman" w:hAnsi="Times New Roman" w:cs="Times New Roman"/>
          <w:b/>
        </w:rPr>
        <w:t xml:space="preserve"> ставки.</w:t>
      </w:r>
    </w:p>
    <w:p w14:paraId="7BB159D7" w14:textId="4CF57C57" w:rsidR="00B361CB" w:rsidRDefault="008B4BA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Дата начала приема заявок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13469">
        <w:rPr>
          <w:rFonts w:ascii="Times New Roman" w:eastAsia="Times New Roman" w:hAnsi="Times New Roman" w:cs="Times New Roman"/>
          <w:sz w:val="24"/>
          <w:szCs w:val="24"/>
        </w:rPr>
        <w:t>15.11.2021</w:t>
      </w:r>
    </w:p>
    <w:p w14:paraId="5DD07EFF" w14:textId="35519665" w:rsidR="00B361CB" w:rsidRDefault="008B4BA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Дата окончания приема заявок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13469">
        <w:rPr>
          <w:rFonts w:ascii="Times New Roman" w:eastAsia="Times New Roman" w:hAnsi="Times New Roman" w:cs="Times New Roman"/>
          <w:sz w:val="24"/>
          <w:szCs w:val="24"/>
        </w:rPr>
        <w:t>06.12.2021</w:t>
      </w:r>
    </w:p>
    <w:p w14:paraId="22A4DA13" w14:textId="438E57B0" w:rsidR="00B361CB" w:rsidRDefault="008B4BA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Дата и место проведения конкурса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13469">
        <w:rPr>
          <w:rFonts w:ascii="Times New Roman" w:eastAsia="Times New Roman" w:hAnsi="Times New Roman" w:cs="Times New Roman"/>
          <w:sz w:val="24"/>
          <w:szCs w:val="24"/>
        </w:rPr>
        <w:t>08.12.2021</w:t>
      </w:r>
      <w:bookmarkStart w:id="0" w:name="_GoBack"/>
      <w:bookmarkEnd w:id="0"/>
    </w:p>
    <w:p w14:paraId="294ED1C9" w14:textId="77777777" w:rsidR="00B361CB" w:rsidRDefault="008B4BA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ФГБУ «НМИЦ эндокринологии» Минздрава России, ул. Дм. Ульянова, д. 11. </w:t>
      </w:r>
    </w:p>
    <w:p w14:paraId="4FD2DF6A" w14:textId="77777777" w:rsidR="00B361CB" w:rsidRDefault="00B361CB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7D1C5B7" w14:textId="77777777" w:rsidR="00B361CB" w:rsidRDefault="008B4BA4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Требования к кандидату:</w:t>
      </w:r>
    </w:p>
    <w:p w14:paraId="759AE002" w14:textId="77777777" w:rsidR="00C70667" w:rsidRPr="000C5532" w:rsidRDefault="00C70667" w:rsidP="000C5532">
      <w:pPr>
        <w:pStyle w:val="a8"/>
        <w:numPr>
          <w:ilvl w:val="0"/>
          <w:numId w:val="3"/>
        </w:numPr>
        <w:tabs>
          <w:tab w:val="left" w:pos="736"/>
          <w:tab w:val="left" w:pos="8507"/>
        </w:tabs>
        <w:spacing w:after="0" w:line="240" w:lineRule="auto"/>
        <w:ind w:left="432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0C5532">
        <w:rPr>
          <w:rFonts w:ascii="Times New Roman" w:eastAsia="Times New Roman" w:hAnsi="Times New Roman" w:cs="Times New Roman"/>
          <w:i/>
          <w:sz w:val="24"/>
          <w:szCs w:val="24"/>
        </w:rPr>
        <w:t>высшее профессиональное образование;</w:t>
      </w:r>
    </w:p>
    <w:p w14:paraId="5190A775" w14:textId="64A5BACB" w:rsidR="00DB65A2" w:rsidRPr="000C5532" w:rsidRDefault="00D91C0A" w:rsidP="000C5532">
      <w:pPr>
        <w:pStyle w:val="a8"/>
        <w:numPr>
          <w:ilvl w:val="0"/>
          <w:numId w:val="3"/>
        </w:numPr>
        <w:tabs>
          <w:tab w:val="left" w:pos="736"/>
          <w:tab w:val="left" w:pos="8507"/>
        </w:tabs>
        <w:spacing w:after="0" w:line="240" w:lineRule="auto"/>
        <w:ind w:left="432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научно-педагогический стаж</w:t>
      </w:r>
      <w:r w:rsidR="00C70667" w:rsidRPr="000C5532">
        <w:rPr>
          <w:rFonts w:ascii="Times New Roman" w:eastAsia="Times New Roman" w:hAnsi="Times New Roman" w:cs="Times New Roman"/>
          <w:i/>
          <w:sz w:val="24"/>
          <w:szCs w:val="24"/>
        </w:rPr>
        <w:t xml:space="preserve"> не менее 5 лет;</w:t>
      </w:r>
    </w:p>
    <w:p w14:paraId="357521B9" w14:textId="73B18CFD" w:rsidR="00C70667" w:rsidRPr="00D91C0A" w:rsidRDefault="00EF2025" w:rsidP="000C5532">
      <w:pPr>
        <w:pStyle w:val="a8"/>
        <w:numPr>
          <w:ilvl w:val="0"/>
          <w:numId w:val="3"/>
        </w:numPr>
        <w:tabs>
          <w:tab w:val="left" w:pos="736"/>
          <w:tab w:val="left" w:pos="8507"/>
        </w:tabs>
        <w:spacing w:after="0" w:line="240" w:lineRule="auto"/>
        <w:ind w:left="432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>ученая степень кандидата наук</w:t>
      </w:r>
      <w:r w:rsidR="00DB65A2" w:rsidRPr="00D91C0A">
        <w:rPr>
          <w:rFonts w:ascii="Times New Roman" w:eastAsia="Times New Roman" w:hAnsi="Times New Roman" w:cs="Times New Roman"/>
          <w:i/>
          <w:sz w:val="24"/>
          <w:szCs w:val="24"/>
        </w:rPr>
        <w:t>;</w:t>
      </w:r>
    </w:p>
    <w:p w14:paraId="699B9776" w14:textId="4259FEDB" w:rsidR="000C5532" w:rsidRDefault="00EF2025" w:rsidP="000C5532">
      <w:pPr>
        <w:pStyle w:val="a8"/>
        <w:numPr>
          <w:ilvl w:val="0"/>
          <w:numId w:val="3"/>
        </w:numPr>
        <w:tabs>
          <w:tab w:val="left" w:pos="736"/>
          <w:tab w:val="left" w:pos="8507"/>
        </w:tabs>
        <w:spacing w:after="0" w:line="240" w:lineRule="auto"/>
        <w:ind w:left="432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 xml:space="preserve">не менее 15 публикаций в индексируемых в базе данных 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Scopus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 xml:space="preserve"> или 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Web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of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Science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 xml:space="preserve"> научных изданиях за последние пять лет</w:t>
      </w:r>
      <w:r w:rsidR="000C5532" w:rsidRPr="00D91C0A">
        <w:rPr>
          <w:rFonts w:ascii="Times New Roman" w:eastAsia="Times New Roman" w:hAnsi="Times New Roman" w:cs="Times New Roman"/>
          <w:i/>
          <w:sz w:val="24"/>
          <w:szCs w:val="24"/>
        </w:rPr>
        <w:t>;</w:t>
      </w:r>
    </w:p>
    <w:p w14:paraId="1192F153" w14:textId="5FC52F80" w:rsidR="00875FFD" w:rsidRPr="00D91C0A" w:rsidRDefault="00875FFD" w:rsidP="000C5532">
      <w:pPr>
        <w:pStyle w:val="a8"/>
        <w:numPr>
          <w:ilvl w:val="0"/>
          <w:numId w:val="3"/>
        </w:numPr>
        <w:tabs>
          <w:tab w:val="left" w:pos="736"/>
          <w:tab w:val="left" w:pos="8507"/>
        </w:tabs>
        <w:spacing w:after="0" w:line="240" w:lineRule="auto"/>
        <w:ind w:left="432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знание языков программирования (например, </w:t>
      </w:r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R</w:t>
      </w:r>
      <w:r w:rsidRPr="00875FFD">
        <w:rPr>
          <w:rFonts w:ascii="Times New Roman" w:eastAsia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bash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)</w:t>
      </w:r>
      <w:r w:rsidRPr="00875FFD">
        <w:rPr>
          <w:rFonts w:ascii="Times New Roman" w:eastAsia="Times New Roman" w:hAnsi="Times New Roman" w:cs="Times New Roman"/>
          <w:i/>
          <w:sz w:val="24"/>
          <w:szCs w:val="24"/>
        </w:rPr>
        <w:t>;</w:t>
      </w:r>
    </w:p>
    <w:p w14:paraId="110E813B" w14:textId="77777777" w:rsidR="00C70667" w:rsidRPr="00D91C0A" w:rsidRDefault="00C70667" w:rsidP="000C5532">
      <w:pPr>
        <w:pStyle w:val="a8"/>
        <w:numPr>
          <w:ilvl w:val="0"/>
          <w:numId w:val="3"/>
        </w:numPr>
        <w:tabs>
          <w:tab w:val="left" w:pos="736"/>
          <w:tab w:val="left" w:pos="8507"/>
        </w:tabs>
        <w:spacing w:after="0" w:line="240" w:lineRule="auto"/>
        <w:ind w:left="432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>опыт статистической обработки и анализа данных, в том числе с использованием</w:t>
      </w:r>
      <w:r w:rsidR="000C5532" w:rsidRPr="00D91C0A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>прикладного программного обеспечения;</w:t>
      </w:r>
    </w:p>
    <w:p w14:paraId="74807578" w14:textId="77777777" w:rsidR="000C5532" w:rsidRPr="00D91C0A" w:rsidRDefault="000C5532" w:rsidP="000C5532">
      <w:pPr>
        <w:pStyle w:val="a8"/>
        <w:numPr>
          <w:ilvl w:val="0"/>
          <w:numId w:val="3"/>
        </w:numPr>
        <w:tabs>
          <w:tab w:val="left" w:pos="736"/>
          <w:tab w:val="left" w:pos="8507"/>
        </w:tabs>
        <w:spacing w:after="0" w:line="240" w:lineRule="auto"/>
        <w:ind w:left="432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 xml:space="preserve">владение английским языком (не ниже уровня </w:t>
      </w:r>
      <w:proofErr w:type="spellStart"/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>Intermediate</w:t>
      </w:r>
      <w:proofErr w:type="spellEnd"/>
      <w:r w:rsidRPr="00D91C0A">
        <w:rPr>
          <w:rFonts w:ascii="Times New Roman" w:eastAsia="Times New Roman" w:hAnsi="Times New Roman" w:cs="Times New Roman"/>
          <w:i/>
          <w:sz w:val="24"/>
          <w:szCs w:val="24"/>
        </w:rPr>
        <w:t>);</w:t>
      </w:r>
    </w:p>
    <w:p w14:paraId="5DD088DB" w14:textId="77777777" w:rsidR="00124DDF" w:rsidRDefault="00124DDF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F276FE8" w14:textId="1BD1E1CF" w:rsidR="00B361CB" w:rsidRDefault="008B4BA4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Условия работы:</w:t>
      </w:r>
    </w:p>
    <w:p w14:paraId="26FD061A" w14:textId="77777777" w:rsidR="00B361CB" w:rsidRDefault="008B4BA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трудовой договор – срочный трудовой договор, на время выполнения работ по гранту;</w:t>
      </w:r>
    </w:p>
    <w:p w14:paraId="53DFDFCC" w14:textId="7DAF236C" w:rsidR="00B361CB" w:rsidRDefault="008B4BA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bookmarkStart w:id="1" w:name="_heading=h.gjdgxs" w:colFirst="0" w:colLast="0"/>
      <w:bookmarkEnd w:id="1"/>
      <w:r>
        <w:rPr>
          <w:rFonts w:ascii="Times New Roman" w:eastAsia="Times New Roman" w:hAnsi="Times New Roman" w:cs="Times New Roman"/>
          <w:sz w:val="24"/>
          <w:szCs w:val="24"/>
        </w:rPr>
        <w:t>- размер заработной платы от</w:t>
      </w:r>
      <w:r w:rsidR="004737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4DDF">
        <w:rPr>
          <w:rFonts w:ascii="Times New Roman" w:eastAsia="Times New Roman" w:hAnsi="Times New Roman" w:cs="Times New Roman"/>
          <w:sz w:val="24"/>
          <w:szCs w:val="24"/>
        </w:rPr>
        <w:t>10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000 до </w:t>
      </w:r>
      <w:r w:rsidR="00124DDF">
        <w:rPr>
          <w:rFonts w:ascii="Times New Roman" w:eastAsia="Times New Roman" w:hAnsi="Times New Roman" w:cs="Times New Roman"/>
          <w:sz w:val="24"/>
          <w:szCs w:val="24"/>
        </w:rPr>
        <w:t>25</w:t>
      </w:r>
      <w:r w:rsidR="00B54266">
        <w:rPr>
          <w:rFonts w:ascii="Times New Roman" w:eastAsia="Times New Roman" w:hAnsi="Times New Roman" w:cs="Times New Roman"/>
          <w:sz w:val="24"/>
          <w:szCs w:val="24"/>
        </w:rPr>
        <w:t>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000 р. в месяц </w:t>
      </w:r>
    </w:p>
    <w:p w14:paraId="0C545F1F" w14:textId="77777777" w:rsidR="00124DDF" w:rsidRDefault="00124DDF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E997278" w14:textId="6908A950" w:rsidR="00B361CB" w:rsidRDefault="008B4BA4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Трудовые функции:</w:t>
      </w:r>
    </w:p>
    <w:p w14:paraId="6FC94BDE" w14:textId="77777777" w:rsidR="008B4BA4" w:rsidRPr="00D91C0A" w:rsidRDefault="008B4BA4" w:rsidP="002D2989">
      <w:pPr>
        <w:pStyle w:val="a8"/>
        <w:numPr>
          <w:ilvl w:val="0"/>
          <w:numId w:val="2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Поиск, изучение, анализ и систематизация научной литературы по проводимым проектам;</w:t>
      </w:r>
    </w:p>
    <w:p w14:paraId="18708188" w14:textId="7A587FBF" w:rsidR="002020CC" w:rsidRPr="00D91C0A" w:rsidRDefault="00F52929" w:rsidP="002D2989">
      <w:pPr>
        <w:pStyle w:val="a8"/>
        <w:numPr>
          <w:ilvl w:val="0"/>
          <w:numId w:val="2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А</w:t>
      </w:r>
      <w:r w:rsidR="002020CC"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нализ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 </w:t>
      </w:r>
      <w:r w:rsidR="00D91C0A"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результатов высокопроизводительного секвенирования</w:t>
      </w:r>
      <w:r w:rsidR="005D6BA8"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;</w:t>
      </w:r>
    </w:p>
    <w:p w14:paraId="5EA3326D" w14:textId="77777777" w:rsidR="008B4BA4" w:rsidRPr="00D91C0A" w:rsidRDefault="005D6BA8" w:rsidP="002D2989">
      <w:pPr>
        <w:pStyle w:val="a8"/>
        <w:numPr>
          <w:ilvl w:val="0"/>
          <w:numId w:val="2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Интерпретация </w:t>
      </w:r>
      <w:r w:rsidR="008B4BA4"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и систематизация получаемых экспериментальных данных;</w:t>
      </w:r>
    </w:p>
    <w:p w14:paraId="35D26893" w14:textId="77777777" w:rsidR="008B4BA4" w:rsidRPr="00D91C0A" w:rsidRDefault="008B4BA4" w:rsidP="002D2989">
      <w:pPr>
        <w:pStyle w:val="a8"/>
        <w:numPr>
          <w:ilvl w:val="0"/>
          <w:numId w:val="2"/>
        </w:numPr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Подготовка заявок на конкурсы научных проектов и отчетов по результатам выполненных проектов;</w:t>
      </w:r>
    </w:p>
    <w:p w14:paraId="6402953C" w14:textId="42D58DC9" w:rsidR="008B4BA4" w:rsidRPr="00D91C0A" w:rsidRDefault="008B4BA4" w:rsidP="000C5532">
      <w:pPr>
        <w:pStyle w:val="a8"/>
        <w:numPr>
          <w:ilvl w:val="0"/>
          <w:numId w:val="2"/>
        </w:numPr>
        <w:spacing w:after="0" w:line="240" w:lineRule="auto"/>
        <w:ind w:left="432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Подготовка научных публикаций по результатам исследований</w:t>
      </w:r>
      <w:r w:rsidR="00F52929" w:rsidRPr="00F52929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;</w:t>
      </w:r>
    </w:p>
    <w:p w14:paraId="522403B9" w14:textId="325B5FB4" w:rsidR="008B4BA4" w:rsidRPr="00D91C0A" w:rsidRDefault="008B4BA4" w:rsidP="000C5532">
      <w:pPr>
        <w:pStyle w:val="a8"/>
        <w:numPr>
          <w:ilvl w:val="0"/>
          <w:numId w:val="2"/>
        </w:numPr>
        <w:spacing w:after="0" w:line="240" w:lineRule="auto"/>
        <w:ind w:left="432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Участие в научных конференциях и школах, представление полученных результатов</w:t>
      </w:r>
      <w:r w:rsidR="00F52929" w:rsidRPr="00F52929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;</w:t>
      </w:r>
    </w:p>
    <w:p w14:paraId="4AAFC3BF" w14:textId="7F56AAC5" w:rsidR="00B361CB" w:rsidRPr="007F1261" w:rsidRDefault="008B4BA4" w:rsidP="000F7F69">
      <w:pPr>
        <w:pStyle w:val="a8"/>
        <w:numPr>
          <w:ilvl w:val="0"/>
          <w:numId w:val="2"/>
        </w:numPr>
        <w:spacing w:after="0" w:line="240" w:lineRule="auto"/>
        <w:ind w:left="426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91C0A">
        <w:rPr>
          <w:rFonts w:ascii="Times New Roman" w:eastAsia="Times New Roman" w:hAnsi="Times New Roman" w:cs="Times New Roman"/>
          <w:i/>
          <w:color w:val="000000"/>
          <w:sz w:val="24"/>
          <w:szCs w:val="24"/>
          <w:shd w:val="clear" w:color="auto" w:fill="FFFFFF"/>
        </w:rPr>
        <w:t>Передача опыта научной деятельности, содействие в обучении новых сотрудников и воспроизводстве научных кадров.</w:t>
      </w:r>
    </w:p>
    <w:p w14:paraId="3AE23F3A" w14:textId="77777777" w:rsidR="007F1261" w:rsidRPr="00D91C0A" w:rsidRDefault="007F1261" w:rsidP="007F1261">
      <w:pPr>
        <w:pStyle w:val="a8"/>
        <w:spacing w:after="0" w:line="240" w:lineRule="auto"/>
        <w:ind w:left="426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53F553AC" w14:textId="77777777" w:rsidR="00B361CB" w:rsidRDefault="008B4BA4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Контактная информация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597CCCC" w14:textId="63424ECF" w:rsidR="00B361CB" w:rsidRPr="002D2989" w:rsidRDefault="008B4BA4" w:rsidP="002D2989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секре</w:t>
      </w:r>
      <w:r w:rsidR="00745C19">
        <w:rPr>
          <w:rFonts w:ascii="Times New Roman" w:eastAsia="Times New Roman" w:hAnsi="Times New Roman" w:cs="Times New Roman"/>
          <w:color w:val="000000"/>
          <w:sz w:val="24"/>
          <w:szCs w:val="24"/>
        </w:rPr>
        <w:t>тарь конкурсной комиссии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="00745C19">
        <w:rPr>
          <w:rFonts w:ascii="Times New Roman" w:eastAsia="Times New Roman" w:hAnsi="Times New Roman" w:cs="Times New Roman"/>
          <w:color w:val="000000"/>
          <w:sz w:val="24"/>
          <w:szCs w:val="24"/>
        </w:rPr>
        <w:t>Матвеева Лариса Александровна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адрес электронной почты: </w:t>
      </w:r>
      <w:hyperlink r:id="rId6" w:history="1">
        <w:r w:rsidRPr="00A01594">
          <w:rPr>
            <w:rStyle w:val="a4"/>
          </w:rPr>
          <w:t>Zhuravlyova.Anna@endocrincentr.ru</w:t>
        </w:r>
      </w:hyperlink>
      <w:r>
        <w:t xml:space="preserve"> </w:t>
      </w:r>
    </w:p>
    <w:p w14:paraId="2B986363" w14:textId="77777777" w:rsidR="002D2989" w:rsidRPr="004737C8" w:rsidRDefault="008B4BA4" w:rsidP="004737C8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Документы необходимые для участия в конкурсе на замещение должностей научных работников опубликованы на официальном сайте ФГБУ «НМИЦ эндокринологии» Минздрава России </w:t>
      </w:r>
      <w:hyperlink r:id="rId7">
        <w:r>
          <w:rPr>
            <w:rFonts w:ascii="Times New Roman" w:eastAsia="Times New Roman" w:hAnsi="Times New Roman" w:cs="Times New Roman"/>
            <w:color w:val="0563C1"/>
            <w:sz w:val="24"/>
            <w:szCs w:val="24"/>
            <w:u w:val="single"/>
          </w:rPr>
          <w:t>www.endocrincentr.ru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, в разделе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«Конкурс на замещение должностей научных работников».</w:t>
      </w:r>
    </w:p>
    <w:sectPr w:rsidR="002D2989" w:rsidRPr="004737C8" w:rsidSect="002D2989">
      <w:pgSz w:w="11906" w:h="16838"/>
      <w:pgMar w:top="426" w:right="850" w:bottom="142" w:left="1276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854FB1"/>
    <w:multiLevelType w:val="hybridMultilevel"/>
    <w:tmpl w:val="01C2AD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071F2C"/>
    <w:multiLevelType w:val="hybridMultilevel"/>
    <w:tmpl w:val="212E59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E23411"/>
    <w:multiLevelType w:val="hybridMultilevel"/>
    <w:tmpl w:val="56E024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Ta1sLC0NDewNDdT0lEKTi0uzszPAykwrAUAjzsVOSwAAAA="/>
  </w:docVars>
  <w:rsids>
    <w:rsidRoot w:val="00B361CB"/>
    <w:rsid w:val="000C5532"/>
    <w:rsid w:val="000F7F69"/>
    <w:rsid w:val="00124DDF"/>
    <w:rsid w:val="002020CC"/>
    <w:rsid w:val="00275813"/>
    <w:rsid w:val="002A6E92"/>
    <w:rsid w:val="002D2989"/>
    <w:rsid w:val="00354188"/>
    <w:rsid w:val="00413469"/>
    <w:rsid w:val="004737C8"/>
    <w:rsid w:val="005D6BA8"/>
    <w:rsid w:val="00647D0F"/>
    <w:rsid w:val="007104D7"/>
    <w:rsid w:val="00745C19"/>
    <w:rsid w:val="007F1261"/>
    <w:rsid w:val="00875FFD"/>
    <w:rsid w:val="00881DBC"/>
    <w:rsid w:val="008B4BA4"/>
    <w:rsid w:val="00B361CB"/>
    <w:rsid w:val="00B54266"/>
    <w:rsid w:val="00B60B8F"/>
    <w:rsid w:val="00C70667"/>
    <w:rsid w:val="00CF5719"/>
    <w:rsid w:val="00D053E1"/>
    <w:rsid w:val="00D91C0A"/>
    <w:rsid w:val="00DB65A2"/>
    <w:rsid w:val="00E13333"/>
    <w:rsid w:val="00EF2025"/>
    <w:rsid w:val="00F02507"/>
    <w:rsid w:val="00F5288C"/>
    <w:rsid w:val="00F52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8D706"/>
  <w15:docId w15:val="{C4019B06-A812-46DB-B528-50CC70559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72757"/>
  </w:style>
  <w:style w:type="paragraph" w:styleId="1">
    <w:name w:val="heading 1"/>
    <w:basedOn w:val="a"/>
    <w:next w:val="a"/>
    <w:rsid w:val="00647D0F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rsid w:val="00647D0F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rsid w:val="00647D0F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rsid w:val="00647D0F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rsid w:val="00647D0F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rsid w:val="00647D0F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rsid w:val="00647D0F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rsid w:val="00647D0F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rsid w:val="00647D0F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rsid w:val="00647D0F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rsid w:val="00647D0F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rsid w:val="00647D0F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"/>
    <w:rsid w:val="00647D0F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"/>
    <w:rsid w:val="00647D0F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"/>
    <w:rsid w:val="00647D0F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4">
    <w:name w:val="Hyperlink"/>
    <w:basedOn w:val="a0"/>
    <w:uiPriority w:val="99"/>
    <w:unhideWhenUsed/>
    <w:rsid w:val="00066DD1"/>
    <w:rPr>
      <w:color w:val="0563C1" w:themeColor="hyperlink"/>
      <w:u w:val="single"/>
    </w:rPr>
  </w:style>
  <w:style w:type="paragraph" w:customStyle="1" w:styleId="ConsPlusNormal">
    <w:name w:val="ConsPlusNormal"/>
    <w:rsid w:val="0028366D"/>
    <w:pPr>
      <w:widowControl w:val="0"/>
      <w:autoSpaceDE w:val="0"/>
      <w:autoSpaceDN w:val="0"/>
      <w:spacing w:after="0" w:line="240" w:lineRule="auto"/>
    </w:pPr>
    <w:rPr>
      <w:rFonts w:eastAsia="Times New Roman"/>
      <w:szCs w:val="20"/>
    </w:rPr>
  </w:style>
  <w:style w:type="paragraph" w:styleId="a5">
    <w:name w:val="Normal (Web)"/>
    <w:basedOn w:val="a"/>
    <w:uiPriority w:val="99"/>
    <w:unhideWhenUsed/>
    <w:rsid w:val="002836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6">
    <w:name w:val="Balloon Text"/>
    <w:basedOn w:val="a"/>
    <w:link w:val="a7"/>
    <w:uiPriority w:val="99"/>
    <w:semiHidden/>
    <w:unhideWhenUsed/>
    <w:rsid w:val="00D67B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D67B12"/>
    <w:rPr>
      <w:rFonts w:ascii="Segoe UI" w:hAnsi="Segoe UI" w:cs="Segoe UI"/>
      <w:sz w:val="18"/>
      <w:szCs w:val="18"/>
    </w:rPr>
  </w:style>
  <w:style w:type="paragraph" w:styleId="a8">
    <w:name w:val="List Paragraph"/>
    <w:basedOn w:val="a"/>
    <w:uiPriority w:val="34"/>
    <w:qFormat/>
    <w:rsid w:val="00592F72"/>
    <w:pPr>
      <w:ind w:left="720"/>
      <w:contextualSpacing/>
    </w:pPr>
  </w:style>
  <w:style w:type="paragraph" w:styleId="a9">
    <w:name w:val="Subtitle"/>
    <w:basedOn w:val="a"/>
    <w:next w:val="a"/>
    <w:rsid w:val="00647D0F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3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7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endocrincentr.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uravlyova.Anna@endocrincentr.r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LwLebEQndiPLnUmEyinlwiPEunw==">AMUW2mWz1sAdZ5EFU/eLsvnjmOzB6/oOrDnnODan907kUbj53XzDsTKcu5eU0z+SaIYCzbrG5AY6WuQvNbltazGSEPoOp9u9BdKxCbGwsCzodmQIuSY+a8tW3rkPJlqyx1vxflda+v3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ФГБУ "НМИЦ эндокринологии" Минздрава России</Company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a Klementieva</dc:creator>
  <cp:lastModifiedBy>Журавлёва Анна Николаевна</cp:lastModifiedBy>
  <cp:revision>2</cp:revision>
  <cp:lastPrinted>2021-11-03T12:46:00Z</cp:lastPrinted>
  <dcterms:created xsi:type="dcterms:W3CDTF">2021-11-15T11:20:00Z</dcterms:created>
  <dcterms:modified xsi:type="dcterms:W3CDTF">2021-11-15T11:20:00Z</dcterms:modified>
</cp:coreProperties>
</file>